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695B35" w:rsidRPr="008D3631" w:rsidRDefault="00D16557" w:rsidP="00A86BB2">
      <w:pPr>
        <w:tabs>
          <w:tab w:val="left" w:pos="1980"/>
        </w:tabs>
        <w:spacing w:line="240" w:lineRule="auto"/>
        <w:rPr>
          <w:b/>
          <w:sz w:val="32"/>
          <w:szCs w:val="32"/>
        </w:rPr>
      </w:pPr>
      <w:r w:rsidRPr="00AE4DE9">
        <w:rPr>
          <w:b/>
          <w:noProof/>
          <w:color w:val="A8D08D" w:themeColor="accent6" w:themeTint="99"/>
          <w:sz w:val="28"/>
          <w:szCs w:val="28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6410960</wp:posOffset>
            </wp:positionH>
            <wp:positionV relativeFrom="paragraph">
              <wp:posOffset>570230</wp:posOffset>
            </wp:positionV>
            <wp:extent cx="162560" cy="183515"/>
            <wp:effectExtent l="19050" t="0" r="889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560" cy="1835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52459">
        <w:rPr>
          <w:b/>
          <w:noProof/>
          <w:color w:val="A8D08D" w:themeColor="accent6" w:themeTint="99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4786630</wp:posOffset>
                </wp:positionH>
                <wp:positionV relativeFrom="paragraph">
                  <wp:posOffset>913130</wp:posOffset>
                </wp:positionV>
                <wp:extent cx="1932940" cy="190500"/>
                <wp:effectExtent l="0" t="0" r="0" b="0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932940" cy="1905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7C127B" w:rsidRPr="00D126AC" w:rsidRDefault="00D16557" w:rsidP="00F94A02">
                            <w:pPr>
                              <w:rPr>
                                <w:b/>
                              </w:rPr>
                            </w:pPr>
                            <w:r w:rsidRPr="00D126AC">
                              <w:rPr>
                                <w:b/>
                              </w:rPr>
                              <w:t>a</w:t>
                            </w:r>
                            <w:r w:rsidR="00F94A02" w:rsidRPr="00D126AC">
                              <w:rPr>
                                <w:b/>
                              </w:rPr>
                              <w:t>jaykanth.110391@gmail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376.9pt;margin-top:71.9pt;width:152.2pt;height: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" fillcolor="white [3201]" stroked="f" strokeweight=".5pt">
                <v:textbox inset="0,0,0,0">
                  <w:txbxContent>
                    <w:p w:rsidR="007C127B" w:rsidRPr="00D126AC" w:rsidRDefault="00D16557" w:rsidP="00F94A02">
                      <w:pPr>
                        <w:rPr>
                          <w:b/>
                        </w:rPr>
                      </w:pPr>
                      <w:r w:rsidRPr="00D126AC">
                        <w:rPr>
                          <w:b/>
                        </w:rPr>
                        <w:t>a</w:t>
                      </w:r>
                      <w:r w:rsidR="00F94A02" w:rsidRPr="00D126AC">
                        <w:rPr>
                          <w:b/>
                        </w:rPr>
                        <w:t>jaykanth.110391@gmail.com</w:t>
                      </w:r>
                    </w:p>
                  </w:txbxContent>
                </v:textbox>
              </v:shape>
            </w:pict>
          </mc:Fallback>
        </mc:AlternateContent>
      </w:r>
      <w:r w:rsidR="00F94A02" w:rsidRPr="00AE4DE9">
        <w:rPr>
          <w:b/>
          <w:color w:val="A8D08D" w:themeColor="accent6" w:themeTint="99"/>
          <w:sz w:val="32"/>
          <w:szCs w:val="32"/>
        </w:rPr>
        <w:t>AJAY LAKSHMIKANTH</w:t>
      </w:r>
      <w:r w:rsidR="00F94A02">
        <w:rPr>
          <w:b/>
          <w:sz w:val="32"/>
          <w:szCs w:val="32"/>
        </w:rPr>
        <w:tab/>
      </w:r>
      <w:r w:rsidR="00695B35">
        <w:rPr>
          <w:b/>
          <w:sz w:val="32"/>
          <w:szCs w:val="32"/>
        </w:rPr>
        <w:br/>
      </w:r>
      <w:r w:rsidR="00D126AC">
        <w:t xml:space="preserve">  </w:t>
      </w:r>
      <w:r w:rsidR="00D126AC" w:rsidRPr="008D3631">
        <w:rPr>
          <w:b/>
        </w:rPr>
        <w:t xml:space="preserve">   </w:t>
      </w:r>
      <w:r w:rsidR="00F94A02" w:rsidRPr="008D3631">
        <w:rPr>
          <w:b/>
        </w:rPr>
        <w:t xml:space="preserve">4-3/197,Kalaivanar </w:t>
      </w:r>
      <w:proofErr w:type="spellStart"/>
      <w:r w:rsidR="00F94A02" w:rsidRPr="008D3631">
        <w:rPr>
          <w:b/>
        </w:rPr>
        <w:t>nagar</w:t>
      </w:r>
      <w:proofErr w:type="spellEnd"/>
      <w:r w:rsidR="00F94A02" w:rsidRPr="008D3631">
        <w:rPr>
          <w:b/>
        </w:rPr>
        <w:t>,</w:t>
      </w:r>
      <w:r w:rsidR="00695B35" w:rsidRPr="008D3631">
        <w:rPr>
          <w:b/>
        </w:rPr>
        <w:br/>
      </w:r>
      <w:r w:rsidR="00D126AC" w:rsidRPr="008D3631">
        <w:rPr>
          <w:b/>
        </w:rPr>
        <w:t xml:space="preserve">               </w:t>
      </w:r>
      <w:proofErr w:type="spellStart"/>
      <w:r w:rsidR="00F94A02" w:rsidRPr="008D3631">
        <w:rPr>
          <w:b/>
        </w:rPr>
        <w:t>Alanganallur</w:t>
      </w:r>
      <w:proofErr w:type="spellEnd"/>
      <w:r w:rsidR="00F94A02" w:rsidRPr="008D3631">
        <w:rPr>
          <w:b/>
        </w:rPr>
        <w:t>,</w:t>
      </w:r>
      <w:r w:rsidR="00695B35" w:rsidRPr="008D3631">
        <w:rPr>
          <w:b/>
        </w:rPr>
        <w:br/>
      </w:r>
      <w:r w:rsidR="00D126AC" w:rsidRPr="008D3631">
        <w:rPr>
          <w:b/>
        </w:rPr>
        <w:t xml:space="preserve">                    </w:t>
      </w:r>
      <w:r w:rsidR="00F94A02" w:rsidRPr="008D3631">
        <w:rPr>
          <w:b/>
        </w:rPr>
        <w:t>Madurai,</w:t>
      </w:r>
      <w:r w:rsidR="00695B35" w:rsidRPr="008D3631">
        <w:rPr>
          <w:b/>
        </w:rPr>
        <w:br/>
      </w:r>
      <w:r w:rsidR="00D126AC" w:rsidRPr="008D3631">
        <w:rPr>
          <w:b/>
        </w:rPr>
        <w:t xml:space="preserve">          </w:t>
      </w:r>
      <w:r w:rsidR="008D3631">
        <w:rPr>
          <w:b/>
        </w:rPr>
        <w:t xml:space="preserve">      </w:t>
      </w:r>
      <w:r w:rsidR="00D126AC" w:rsidRPr="008D3631">
        <w:rPr>
          <w:b/>
        </w:rPr>
        <w:t xml:space="preserve">  </w:t>
      </w:r>
      <w:proofErr w:type="spellStart"/>
      <w:r w:rsidR="00F94A02" w:rsidRPr="008D3631">
        <w:rPr>
          <w:b/>
        </w:rPr>
        <w:t>Tamilnadu</w:t>
      </w:r>
      <w:proofErr w:type="spellEnd"/>
      <w:r w:rsidR="0082345B" w:rsidRPr="008D3631">
        <w:rPr>
          <w:b/>
        </w:rPr>
        <w:t>,</w:t>
      </w:r>
    </w:p>
    <w:p w:rsidR="00A14E05" w:rsidRPr="008D3631" w:rsidRDefault="00152459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4935855</wp:posOffset>
                </wp:positionH>
                <wp:positionV relativeFrom="paragraph">
                  <wp:posOffset>157480</wp:posOffset>
                </wp:positionV>
                <wp:extent cx="1689100" cy="373380"/>
                <wp:effectExtent l="0" t="0" r="0" b="0"/>
                <wp:wrapNone/>
                <wp:docPr id="1" name="Group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689100" cy="373380"/>
                          <a:chOff x="-533" y="0"/>
                          <a:chExt cx="16891" cy="3733"/>
                        </a:xfrm>
                      </wpg:grpSpPr>
                      <pic:pic xmlns:pic="http://schemas.openxmlformats.org/drawingml/2006/picture">
                        <pic:nvPicPr>
                          <pic:cNvPr id="2" name="Picture 4"/>
                          <pic:cNvPicPr>
                            <a:picLocks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5163" y="0"/>
                            <a:ext cx="1093" cy="182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4" name="Text Box 6"/>
                        <wps:cNvSpPr txBox="1">
                          <a:spLocks/>
                        </wps:cNvSpPr>
                        <wps:spPr bwMode="auto">
                          <a:xfrm>
                            <a:off x="-533" y="1828"/>
                            <a:ext cx="16890" cy="1905"/>
                          </a:xfrm>
                          <a:prstGeom prst="rect">
                            <a:avLst/>
                          </a:prstGeom>
                          <a:solidFill>
                            <a:schemeClr val="lt1">
                              <a:lumMod val="100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7C127B" w:rsidRPr="00D126AC" w:rsidRDefault="00D16557" w:rsidP="00D16557">
                              <w:pPr>
                                <w:rPr>
                                  <w:b/>
                                  <w:sz w:val="24"/>
                                  <w:szCs w:val="24"/>
                                </w:rPr>
                              </w:pPr>
                              <w:r w:rsidRPr="00D126AC">
                                <w:rPr>
                                  <w:b/>
                                  <w:sz w:val="24"/>
                                  <w:szCs w:val="24"/>
                                </w:rPr>
                                <w:t>9600655093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12" o:spid="_x0000_s1027" style="position:absolute;margin-left:388.65pt;margin-top:12.4pt;width:133pt;height:29.4pt;z-index:251663360" coordorigin="-533" coordsize="16891,3733" o:gfxdata="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&#13;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28" type="#_x0000_t75" style="position:absolute;left:15163;width:1093;height:1828;visibility:visible;mso-wrap-style:square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">
                  <v:imagedata r:id="rId9" o:title=""/>
                  <o:lock v:ext="edit" aspectratio="f"/>
                </v:shape>
                <v:shape id="Text Box 6" o:spid="_x0000_s1029" type="#_x0000_t202" style="position:absolute;left:-533;top:1828;width:16890;height:1905;visibility:visible;mso-wrap-style:square;v-text-anchor:top" o:gfxdata="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" fillcolor="white [3201]" stroked="f" strokeweight=".5pt">
                  <v:path arrowok="t"/>
                  <v:textbox inset="0,0,0,0">
                    <w:txbxContent>
                      <w:p w:rsidR="007C127B" w:rsidRPr="00D126AC" w:rsidRDefault="00D16557" w:rsidP="00D16557">
                        <w:pPr>
                          <w:rPr>
                            <w:b/>
                            <w:sz w:val="24"/>
                            <w:szCs w:val="24"/>
                          </w:rPr>
                        </w:pPr>
                        <w:r w:rsidRPr="00D126AC">
                          <w:rPr>
                            <w:b/>
                            <w:sz w:val="24"/>
                            <w:szCs w:val="24"/>
                          </w:rPr>
                          <w:t>9600655093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8D3631">
        <w:rPr>
          <w:b/>
          <w:sz w:val="28"/>
          <w:szCs w:val="28"/>
        </w:rPr>
        <w:t xml:space="preserve">         INDIA-625501</w:t>
      </w:r>
    </w:p>
    <w:p w:rsidR="00A14E05" w:rsidRPr="00AE4DE9" w:rsidRDefault="00AE4DE9" w:rsidP="00AE4DE9">
      <w:pPr>
        <w:pBdr>
          <w:bottom w:val="single" w:sz="4" w:space="1" w:color="auto"/>
        </w:pBdr>
        <w:tabs>
          <w:tab w:val="left" w:pos="2327"/>
        </w:tabs>
        <w:spacing w:line="240" w:lineRule="auto"/>
        <w:rPr>
          <w:b/>
          <w:color w:val="92D050"/>
          <w:sz w:val="28"/>
          <w:szCs w:val="28"/>
        </w:rPr>
      </w:pPr>
      <w:r>
        <w:rPr>
          <w:b/>
          <w:sz w:val="28"/>
          <w:szCs w:val="28"/>
        </w:rPr>
        <w:tab/>
      </w:r>
    </w:p>
    <w:p w:rsidR="006F7B1E" w:rsidRPr="00AE4DE9" w:rsidRDefault="007C127B" w:rsidP="006A4275">
      <w:pPr>
        <w:spacing w:line="240" w:lineRule="auto"/>
        <w:rPr>
          <w:b/>
          <w:color w:val="A8D08D" w:themeColor="accent6" w:themeTint="99"/>
          <w:sz w:val="28"/>
          <w:szCs w:val="28"/>
        </w:rPr>
      </w:pPr>
      <w:r>
        <w:rPr>
          <w:b/>
          <w:sz w:val="28"/>
          <w:szCs w:val="28"/>
        </w:rPr>
        <w:br/>
      </w:r>
      <w:r w:rsidR="005511DD" w:rsidRPr="00AE4DE9">
        <w:rPr>
          <w:b/>
          <w:color w:val="A8D08D" w:themeColor="accent6" w:themeTint="99"/>
          <w:sz w:val="28"/>
          <w:szCs w:val="28"/>
        </w:rPr>
        <w:t>OBJECTIVE</w:t>
      </w:r>
    </w:p>
    <w:p w:rsidR="006F7DC0" w:rsidRPr="00651285" w:rsidRDefault="005C73E7" w:rsidP="006F7DC0">
      <w:pPr>
        <w:spacing w:line="240" w:lineRule="auto"/>
      </w:pPr>
      <w:r>
        <w:rPr>
          <w:sz w:val="26"/>
          <w:szCs w:val="26"/>
        </w:rPr>
        <w:t xml:space="preserve">                         </w:t>
      </w:r>
      <w:r w:rsidRPr="006F7DC0">
        <w:rPr>
          <w:sz w:val="24"/>
          <w:szCs w:val="24"/>
        </w:rPr>
        <w:t xml:space="preserve"> </w:t>
      </w:r>
      <w:r w:rsidR="003A0152" w:rsidRPr="00651285">
        <w:t xml:space="preserve">Seeking a position in Electronics/Audio Visual device integration and development utilizing my proven abilities in leadership communication &amp; management to ensure qualified and dynamic growth of the </w:t>
      </w:r>
      <w:proofErr w:type="spellStart"/>
      <w:r w:rsidR="003A0152" w:rsidRPr="00651285">
        <w:t>organization.</w:t>
      </w:r>
      <w:r w:rsidR="006F7DC0" w:rsidRPr="00651285">
        <w:t>Technically</w:t>
      </w:r>
      <w:proofErr w:type="spellEnd"/>
      <w:r w:rsidR="006F7DC0" w:rsidRPr="00651285">
        <w:t xml:space="preserve">- minded Senior Audio Visual Technician with over six years of Audio Visual </w:t>
      </w:r>
      <w:proofErr w:type="spellStart"/>
      <w:r w:rsidR="006F7DC0" w:rsidRPr="00651285">
        <w:t>experience.Possesses</w:t>
      </w:r>
      <w:proofErr w:type="spellEnd"/>
      <w:r w:rsidR="006F7DC0" w:rsidRPr="00651285">
        <w:t xml:space="preserve"> strong understanding of all audiovisual equipment and </w:t>
      </w:r>
      <w:proofErr w:type="spellStart"/>
      <w:r w:rsidR="006F7DC0" w:rsidRPr="00651285">
        <w:t>components.Adapt</w:t>
      </w:r>
      <w:proofErr w:type="spellEnd"/>
      <w:r w:rsidR="006F7DC0" w:rsidRPr="00651285">
        <w:t xml:space="preserve"> quickly to new systems and information and possesses excellent multitasking, strong troubleshooting and repair </w:t>
      </w:r>
      <w:proofErr w:type="spellStart"/>
      <w:r w:rsidR="006F7DC0" w:rsidRPr="00651285">
        <w:t>abilities.Dedicated</w:t>
      </w:r>
      <w:proofErr w:type="spellEnd"/>
      <w:r w:rsidR="006F7DC0" w:rsidRPr="00651285">
        <w:t xml:space="preserve"> to providing the highest standard of quality &amp; fulfillment to a wide range of clients.</w:t>
      </w:r>
    </w:p>
    <w:p w:rsidR="006F7DC0" w:rsidRPr="00651285" w:rsidRDefault="006F7DC0" w:rsidP="006A4275">
      <w:pPr>
        <w:spacing w:line="240" w:lineRule="auto"/>
      </w:pPr>
    </w:p>
    <w:p w:rsidR="006A4275" w:rsidRPr="00AE4DE9" w:rsidRDefault="00651285" w:rsidP="006A4275">
      <w:pPr>
        <w:spacing w:line="240" w:lineRule="auto"/>
        <w:rPr>
          <w:b/>
          <w:color w:val="A8D08D" w:themeColor="accent6" w:themeTint="99"/>
          <w:sz w:val="28"/>
          <w:szCs w:val="28"/>
        </w:rPr>
      </w:pPr>
      <w:r>
        <w:rPr>
          <w:b/>
          <w:color w:val="A8D08D" w:themeColor="accent6" w:themeTint="99"/>
          <w:sz w:val="28"/>
          <w:szCs w:val="28"/>
        </w:rPr>
        <w:t>EDUCATION</w:t>
      </w:r>
    </w:p>
    <w:p w:rsidR="006A4275" w:rsidRPr="00651285" w:rsidRDefault="00235864" w:rsidP="006A4275">
      <w:pPr>
        <w:spacing w:line="240" w:lineRule="auto"/>
        <w:rPr>
          <w:b/>
        </w:rPr>
      </w:pPr>
      <w:r>
        <w:rPr>
          <w:bCs/>
          <w:iCs/>
        </w:rPr>
        <w:t xml:space="preserve">    </w:t>
      </w:r>
      <w:r w:rsidR="00B67CAC">
        <w:rPr>
          <w:bCs/>
          <w:iCs/>
        </w:rPr>
        <w:t xml:space="preserve">       </w:t>
      </w:r>
      <w:r w:rsidR="00B67CAC" w:rsidRPr="00651285">
        <w:rPr>
          <w:bCs/>
          <w:iCs/>
        </w:rPr>
        <w:t xml:space="preserve"> </w:t>
      </w:r>
      <w:r w:rsidRPr="00651285">
        <w:rPr>
          <w:bCs/>
          <w:iCs/>
        </w:rPr>
        <w:t xml:space="preserve"> </w:t>
      </w:r>
      <w:r w:rsidR="00083D6A" w:rsidRPr="00651285">
        <w:rPr>
          <w:bCs/>
          <w:iCs/>
        </w:rPr>
        <w:t>Bachelor of Electronics and communication engineering</w:t>
      </w:r>
      <w:r w:rsidR="006A4275" w:rsidRPr="00651285">
        <w:rPr>
          <w:b/>
        </w:rPr>
        <w:tab/>
      </w:r>
      <w:r w:rsidR="006A4275" w:rsidRPr="00651285">
        <w:rPr>
          <w:b/>
        </w:rPr>
        <w:tab/>
      </w:r>
      <w:r w:rsidR="006A4275" w:rsidRPr="00651285">
        <w:rPr>
          <w:b/>
        </w:rPr>
        <w:tab/>
      </w:r>
      <w:r w:rsidR="00B67CAC" w:rsidRPr="00651285">
        <w:rPr>
          <w:b/>
        </w:rPr>
        <w:t xml:space="preserve">         </w:t>
      </w:r>
      <w:r w:rsidRPr="00651285">
        <w:rPr>
          <w:b/>
        </w:rPr>
        <w:t xml:space="preserve"> </w:t>
      </w:r>
      <w:r w:rsidR="0013321E" w:rsidRPr="00651285">
        <w:t>Graduated, May 2012</w:t>
      </w:r>
      <w:r w:rsidR="006A4275" w:rsidRPr="00651285">
        <w:rPr>
          <w:b/>
        </w:rPr>
        <w:br/>
      </w:r>
      <w:r w:rsidRPr="00651285">
        <w:rPr>
          <w:bCs/>
          <w:iCs/>
        </w:rPr>
        <w:t xml:space="preserve">     </w:t>
      </w:r>
      <w:r w:rsidR="00B67CAC" w:rsidRPr="00651285">
        <w:rPr>
          <w:bCs/>
          <w:iCs/>
        </w:rPr>
        <w:t xml:space="preserve">              </w:t>
      </w:r>
      <w:r w:rsidR="005D0E15" w:rsidRPr="00651285">
        <w:rPr>
          <w:bCs/>
          <w:iCs/>
        </w:rPr>
        <w:t xml:space="preserve">Sri </w:t>
      </w:r>
      <w:proofErr w:type="spellStart"/>
      <w:r w:rsidR="005D0E15" w:rsidRPr="00651285">
        <w:rPr>
          <w:bCs/>
          <w:iCs/>
        </w:rPr>
        <w:t>Vidya</w:t>
      </w:r>
      <w:proofErr w:type="spellEnd"/>
      <w:r w:rsidR="005D0E15" w:rsidRPr="00651285">
        <w:rPr>
          <w:bCs/>
          <w:iCs/>
        </w:rPr>
        <w:t xml:space="preserve"> college for engineering and technology</w:t>
      </w:r>
      <w:r w:rsidR="006A4275" w:rsidRPr="00651285">
        <w:tab/>
      </w:r>
      <w:r w:rsidR="006A4275" w:rsidRPr="00651285">
        <w:tab/>
      </w:r>
      <w:r w:rsidR="005D0E15" w:rsidRPr="00651285">
        <w:t xml:space="preserve">                             </w:t>
      </w:r>
      <w:r w:rsidR="006A4275" w:rsidRPr="00651285">
        <w:br/>
      </w:r>
      <w:r w:rsidRPr="00651285">
        <w:t xml:space="preserve">     </w:t>
      </w:r>
      <w:r w:rsidR="00B67CAC" w:rsidRPr="00651285">
        <w:t xml:space="preserve">                                </w:t>
      </w:r>
      <w:proofErr w:type="spellStart"/>
      <w:r w:rsidR="0013321E" w:rsidRPr="00651285">
        <w:t>Virudhunagar,Tamilnadu</w:t>
      </w:r>
      <w:proofErr w:type="spellEnd"/>
      <w:r w:rsidR="005D0E15" w:rsidRPr="00651285">
        <w:tab/>
      </w:r>
      <w:r w:rsidR="005D0E15" w:rsidRPr="00651285">
        <w:tab/>
      </w:r>
      <w:r w:rsidR="005D0E15" w:rsidRPr="00651285">
        <w:tab/>
      </w:r>
      <w:r w:rsidR="005D0E15" w:rsidRPr="00651285">
        <w:tab/>
      </w:r>
      <w:r w:rsidR="005D0E15" w:rsidRPr="00651285">
        <w:tab/>
      </w:r>
      <w:r w:rsidR="006A4275" w:rsidRPr="00651285">
        <w:br/>
      </w:r>
    </w:p>
    <w:p w:rsidR="006A4275" w:rsidRPr="00651285" w:rsidRDefault="00235864" w:rsidP="006A4275">
      <w:pPr>
        <w:spacing w:line="240" w:lineRule="auto"/>
      </w:pPr>
      <w:r w:rsidRPr="00651285">
        <w:rPr>
          <w:bCs/>
          <w:iCs/>
        </w:rPr>
        <w:t xml:space="preserve">   </w:t>
      </w:r>
      <w:r w:rsidR="00B67CAC" w:rsidRPr="00651285">
        <w:rPr>
          <w:bCs/>
          <w:iCs/>
        </w:rPr>
        <w:t xml:space="preserve">       </w:t>
      </w:r>
      <w:r w:rsidRPr="00651285">
        <w:rPr>
          <w:bCs/>
          <w:iCs/>
        </w:rPr>
        <w:t xml:space="preserve"> </w:t>
      </w:r>
      <w:r w:rsidR="0042596C" w:rsidRPr="00651285">
        <w:rPr>
          <w:bCs/>
          <w:iCs/>
        </w:rPr>
        <w:t xml:space="preserve">          </w:t>
      </w:r>
      <w:r w:rsidR="00B67CAC" w:rsidRPr="00651285">
        <w:rPr>
          <w:bCs/>
          <w:iCs/>
        </w:rPr>
        <w:t xml:space="preserve">  </w:t>
      </w:r>
      <w:r w:rsidR="0013321E" w:rsidRPr="00651285">
        <w:rPr>
          <w:bCs/>
          <w:iCs/>
        </w:rPr>
        <w:t>Diploma in Electronics and communication</w:t>
      </w:r>
      <w:r w:rsidR="0013321E" w:rsidRPr="00651285">
        <w:rPr>
          <w:b/>
        </w:rPr>
        <w:tab/>
      </w:r>
      <w:r w:rsidR="0013321E" w:rsidRPr="00651285">
        <w:rPr>
          <w:b/>
        </w:rPr>
        <w:tab/>
        <w:t xml:space="preserve">       </w:t>
      </w:r>
      <w:r w:rsidR="006A4275" w:rsidRPr="00651285">
        <w:rPr>
          <w:b/>
        </w:rPr>
        <w:tab/>
      </w:r>
      <w:r w:rsidR="0013321E" w:rsidRPr="00651285">
        <w:rPr>
          <w:b/>
        </w:rPr>
        <w:t xml:space="preserve">          </w:t>
      </w:r>
      <w:r w:rsidR="00B67CAC" w:rsidRPr="00651285">
        <w:rPr>
          <w:b/>
        </w:rPr>
        <w:t xml:space="preserve">               </w:t>
      </w:r>
      <w:r w:rsidR="0013321E" w:rsidRPr="00651285">
        <w:rPr>
          <w:b/>
        </w:rPr>
        <w:t xml:space="preserve"> </w:t>
      </w:r>
      <w:r w:rsidR="0013321E" w:rsidRPr="00651285">
        <w:t>Graduated, May 2009</w:t>
      </w:r>
      <w:r w:rsidR="006A4275" w:rsidRPr="00651285">
        <w:rPr>
          <w:b/>
        </w:rPr>
        <w:br/>
      </w:r>
      <w:r w:rsidRPr="00651285">
        <w:rPr>
          <w:bCs/>
          <w:iCs/>
        </w:rPr>
        <w:t xml:space="preserve"> </w:t>
      </w:r>
      <w:r w:rsidR="00B67CAC" w:rsidRPr="00651285">
        <w:rPr>
          <w:bCs/>
          <w:iCs/>
        </w:rPr>
        <w:t xml:space="preserve">              </w:t>
      </w:r>
      <w:r w:rsidR="0042596C" w:rsidRPr="00651285">
        <w:rPr>
          <w:bCs/>
          <w:iCs/>
        </w:rPr>
        <w:t xml:space="preserve">           </w:t>
      </w:r>
      <w:r w:rsidRPr="00651285">
        <w:rPr>
          <w:bCs/>
          <w:iCs/>
        </w:rPr>
        <w:t xml:space="preserve">   </w:t>
      </w:r>
      <w:proofErr w:type="spellStart"/>
      <w:r w:rsidR="0013321E" w:rsidRPr="00651285">
        <w:rPr>
          <w:bCs/>
          <w:iCs/>
        </w:rPr>
        <w:t>Latha</w:t>
      </w:r>
      <w:proofErr w:type="spellEnd"/>
      <w:r w:rsidR="0013321E" w:rsidRPr="00651285">
        <w:rPr>
          <w:bCs/>
          <w:iCs/>
        </w:rPr>
        <w:t xml:space="preserve"> </w:t>
      </w:r>
      <w:proofErr w:type="spellStart"/>
      <w:r w:rsidR="0013321E" w:rsidRPr="00651285">
        <w:rPr>
          <w:bCs/>
          <w:iCs/>
        </w:rPr>
        <w:t>mathavan</w:t>
      </w:r>
      <w:proofErr w:type="spellEnd"/>
      <w:r w:rsidR="0013321E" w:rsidRPr="00651285">
        <w:rPr>
          <w:bCs/>
          <w:iCs/>
        </w:rPr>
        <w:t xml:space="preserve"> polytechnic college   </w:t>
      </w:r>
      <w:r w:rsidR="006A4275" w:rsidRPr="00651285">
        <w:tab/>
      </w:r>
      <w:r w:rsidR="006A4275" w:rsidRPr="00651285">
        <w:tab/>
      </w:r>
      <w:r w:rsidR="0013321E" w:rsidRPr="00651285">
        <w:t xml:space="preserve">                              </w:t>
      </w:r>
      <w:r w:rsidR="006A4275" w:rsidRPr="00651285">
        <w:br/>
      </w:r>
      <w:r w:rsidRPr="00651285">
        <w:t xml:space="preserve">   </w:t>
      </w:r>
      <w:r w:rsidR="00B67CAC" w:rsidRPr="00651285">
        <w:t xml:space="preserve">                        </w:t>
      </w:r>
      <w:r w:rsidR="0042596C" w:rsidRPr="00651285">
        <w:t xml:space="preserve">          </w:t>
      </w:r>
      <w:r w:rsidR="00B67CAC" w:rsidRPr="00651285">
        <w:t xml:space="preserve">    </w:t>
      </w:r>
      <w:r w:rsidRPr="00651285">
        <w:t xml:space="preserve"> </w:t>
      </w:r>
      <w:proofErr w:type="spellStart"/>
      <w:r w:rsidR="0013321E" w:rsidRPr="00651285">
        <w:t>Kidaripatti,Madurai</w:t>
      </w:r>
      <w:proofErr w:type="spellEnd"/>
      <w:r w:rsidR="006A4275" w:rsidRPr="00651285">
        <w:tab/>
      </w:r>
      <w:r w:rsidR="006A4275" w:rsidRPr="00651285">
        <w:tab/>
      </w:r>
      <w:r w:rsidR="006A4275" w:rsidRPr="00651285">
        <w:tab/>
      </w:r>
      <w:r w:rsidR="006A4275" w:rsidRPr="00651285">
        <w:tab/>
      </w:r>
      <w:r w:rsidR="006A4275" w:rsidRPr="00651285">
        <w:br/>
      </w:r>
      <w:r w:rsidRPr="00651285">
        <w:t xml:space="preserve"> </w:t>
      </w:r>
      <w:r w:rsidR="00B67CAC" w:rsidRPr="00651285">
        <w:t xml:space="preserve">                               </w:t>
      </w:r>
      <w:r w:rsidR="0042596C" w:rsidRPr="00651285">
        <w:t xml:space="preserve">           </w:t>
      </w:r>
      <w:r w:rsidR="00B67CAC" w:rsidRPr="00651285">
        <w:t xml:space="preserve">    </w:t>
      </w:r>
      <w:r w:rsidRPr="00651285">
        <w:t xml:space="preserve">   </w:t>
      </w:r>
      <w:proofErr w:type="spellStart"/>
      <w:r w:rsidR="0013321E" w:rsidRPr="00651285">
        <w:t>Tamilnadu</w:t>
      </w:r>
      <w:proofErr w:type="spellEnd"/>
    </w:p>
    <w:p w:rsidR="00B67CAC" w:rsidRPr="00651285" w:rsidRDefault="00B67CAC" w:rsidP="006A4275">
      <w:pPr>
        <w:spacing w:line="240" w:lineRule="auto"/>
      </w:pPr>
    </w:p>
    <w:p w:rsidR="00005C8D" w:rsidRDefault="001752D5" w:rsidP="00AE4DE9">
      <w:pPr>
        <w:spacing w:line="240" w:lineRule="auto"/>
      </w:pPr>
      <w:r w:rsidRPr="00651285">
        <w:rPr>
          <w:bCs/>
          <w:iCs/>
        </w:rPr>
        <w:t xml:space="preserve">   </w:t>
      </w:r>
      <w:r w:rsidR="00B67CAC" w:rsidRPr="00651285">
        <w:rPr>
          <w:bCs/>
          <w:iCs/>
        </w:rPr>
        <w:t xml:space="preserve">                                       </w:t>
      </w:r>
      <w:r w:rsidR="0042596C" w:rsidRPr="00651285">
        <w:rPr>
          <w:bCs/>
          <w:iCs/>
        </w:rPr>
        <w:t xml:space="preserve">           </w:t>
      </w:r>
      <w:r w:rsidR="00B67CAC" w:rsidRPr="00651285">
        <w:rPr>
          <w:bCs/>
          <w:iCs/>
        </w:rPr>
        <w:t xml:space="preserve">  </w:t>
      </w:r>
      <w:r w:rsidRPr="00651285">
        <w:rPr>
          <w:bCs/>
          <w:iCs/>
        </w:rPr>
        <w:t xml:space="preserve"> SSLC                                                              </w:t>
      </w:r>
      <w:r w:rsidRPr="00651285">
        <w:rPr>
          <w:b/>
        </w:rPr>
        <w:tab/>
      </w:r>
      <w:r w:rsidRPr="00651285">
        <w:rPr>
          <w:b/>
        </w:rPr>
        <w:tab/>
        <w:t xml:space="preserve">   </w:t>
      </w:r>
      <w:r w:rsidR="003B39FB" w:rsidRPr="00651285">
        <w:rPr>
          <w:b/>
        </w:rPr>
        <w:t xml:space="preserve">        </w:t>
      </w:r>
      <w:r w:rsidRPr="00651285">
        <w:rPr>
          <w:b/>
        </w:rPr>
        <w:t xml:space="preserve"> </w:t>
      </w:r>
      <w:r w:rsidRPr="00651285">
        <w:t>Graduated, May 2006</w:t>
      </w:r>
      <w:r w:rsidRPr="00651285">
        <w:rPr>
          <w:b/>
        </w:rPr>
        <w:br/>
      </w:r>
      <w:r w:rsidR="00541D10" w:rsidRPr="00651285">
        <w:rPr>
          <w:bCs/>
          <w:iCs/>
        </w:rPr>
        <w:t xml:space="preserve">  </w:t>
      </w:r>
      <w:r w:rsidR="00B67CAC" w:rsidRPr="00651285">
        <w:rPr>
          <w:bCs/>
          <w:iCs/>
        </w:rPr>
        <w:t xml:space="preserve">                      </w:t>
      </w:r>
      <w:r w:rsidR="00541D10" w:rsidRPr="00651285">
        <w:rPr>
          <w:bCs/>
          <w:iCs/>
        </w:rPr>
        <w:t xml:space="preserve"> </w:t>
      </w:r>
      <w:r w:rsidR="0042596C" w:rsidRPr="00651285">
        <w:rPr>
          <w:bCs/>
          <w:iCs/>
        </w:rPr>
        <w:t xml:space="preserve">          </w:t>
      </w:r>
      <w:r w:rsidR="003B39FB" w:rsidRPr="00651285">
        <w:rPr>
          <w:bCs/>
          <w:iCs/>
        </w:rPr>
        <w:t xml:space="preserve"> </w:t>
      </w:r>
      <w:r w:rsidR="00541D10" w:rsidRPr="00651285">
        <w:rPr>
          <w:bCs/>
          <w:iCs/>
        </w:rPr>
        <w:t xml:space="preserve"> </w:t>
      </w:r>
      <w:r w:rsidRPr="00651285">
        <w:rPr>
          <w:bCs/>
          <w:iCs/>
        </w:rPr>
        <w:t xml:space="preserve">MC.HR.SECONDARY </w:t>
      </w:r>
      <w:r w:rsidR="00541D10" w:rsidRPr="00651285">
        <w:rPr>
          <w:bCs/>
          <w:iCs/>
        </w:rPr>
        <w:t>SCHOOL</w:t>
      </w:r>
      <w:r w:rsidRPr="00651285">
        <w:rPr>
          <w:bCs/>
          <w:iCs/>
        </w:rPr>
        <w:t xml:space="preserve"> </w:t>
      </w:r>
      <w:r w:rsidRPr="00651285">
        <w:tab/>
      </w:r>
      <w:r w:rsidRPr="00651285">
        <w:tab/>
        <w:t xml:space="preserve">                              </w:t>
      </w:r>
      <w:r w:rsidRPr="00651285">
        <w:br/>
      </w:r>
      <w:r w:rsidR="00541D10" w:rsidRPr="00651285">
        <w:t xml:space="preserve">   </w:t>
      </w:r>
      <w:r w:rsidR="00B67CAC" w:rsidRPr="00651285">
        <w:t xml:space="preserve">                                      </w:t>
      </w:r>
      <w:r w:rsidR="0042596C" w:rsidRPr="00651285">
        <w:t xml:space="preserve">          </w:t>
      </w:r>
      <w:r w:rsidR="00B67CAC" w:rsidRPr="00651285">
        <w:t xml:space="preserve"> </w:t>
      </w:r>
      <w:r w:rsidR="00541D10" w:rsidRPr="00651285">
        <w:t xml:space="preserve"> </w:t>
      </w:r>
      <w:r w:rsidRPr="00651285">
        <w:t>Madurai</w:t>
      </w:r>
      <w:r w:rsidRPr="00651285">
        <w:tab/>
      </w:r>
      <w:r w:rsidRPr="00651285">
        <w:tab/>
      </w:r>
      <w:r w:rsidRPr="00651285">
        <w:tab/>
      </w:r>
      <w:r w:rsidRPr="00651285">
        <w:tab/>
      </w:r>
      <w:r w:rsidRPr="00651285">
        <w:br/>
      </w:r>
      <w:r w:rsidR="00541D10" w:rsidRPr="00651285">
        <w:t xml:space="preserve">  </w:t>
      </w:r>
      <w:r w:rsidR="00B67CAC" w:rsidRPr="00651285">
        <w:t xml:space="preserve">                                     </w:t>
      </w:r>
      <w:r w:rsidR="0042596C" w:rsidRPr="00651285">
        <w:t xml:space="preserve">         </w:t>
      </w:r>
      <w:r w:rsidR="00B67CAC" w:rsidRPr="00651285">
        <w:t xml:space="preserve">  </w:t>
      </w:r>
      <w:r w:rsidR="00541D10" w:rsidRPr="00651285">
        <w:t xml:space="preserve"> </w:t>
      </w:r>
      <w:proofErr w:type="spellStart"/>
      <w:r w:rsidRPr="00651285">
        <w:t>Tamilnadu</w:t>
      </w:r>
      <w:proofErr w:type="spellEnd"/>
    </w:p>
    <w:p w:rsidR="00005C8D" w:rsidRDefault="00005C8D" w:rsidP="00AE4DE9">
      <w:pPr>
        <w:spacing w:line="240" w:lineRule="auto"/>
      </w:pPr>
    </w:p>
    <w:p w:rsidR="00AE4DE9" w:rsidRPr="00005C8D" w:rsidRDefault="002B3DE8" w:rsidP="00AE4DE9">
      <w:pPr>
        <w:spacing w:line="240" w:lineRule="auto"/>
      </w:pPr>
      <w:r>
        <w:rPr>
          <w:b/>
          <w:color w:val="A8D08D" w:themeColor="accent6" w:themeTint="99"/>
          <w:sz w:val="28"/>
          <w:szCs w:val="28"/>
        </w:rPr>
        <w:t>PERSONAL DETAILS</w:t>
      </w:r>
    </w:p>
    <w:p w:rsidR="00863CB2" w:rsidRDefault="00AE4DE9" w:rsidP="00AE4DE9">
      <w:pPr>
        <w:pStyle w:val="ListParagraph"/>
        <w:tabs>
          <w:tab w:val="left" w:pos="1710"/>
        </w:tabs>
        <w:rPr>
          <w:b/>
        </w:rPr>
      </w:pPr>
      <w:r>
        <w:t>Father’s Name:</w:t>
      </w:r>
      <w:r>
        <w:tab/>
      </w:r>
      <w:r w:rsidRPr="00ED6A34">
        <w:rPr>
          <w:b/>
        </w:rPr>
        <w:t xml:space="preserve">Mr. </w:t>
      </w:r>
      <w:proofErr w:type="spellStart"/>
      <w:r w:rsidRPr="00ED6A34">
        <w:rPr>
          <w:b/>
        </w:rPr>
        <w:t>Lakshmanan</w:t>
      </w:r>
      <w:proofErr w:type="spellEnd"/>
      <w:r>
        <w:tab/>
      </w:r>
      <w:r>
        <w:tab/>
        <w:t>Marital Status:</w:t>
      </w:r>
      <w:r>
        <w:tab/>
      </w:r>
      <w:r w:rsidRPr="00ED6A34">
        <w:rPr>
          <w:b/>
        </w:rPr>
        <w:t>Married</w:t>
      </w:r>
      <w:r w:rsidRPr="00ED6A34">
        <w:rPr>
          <w:b/>
        </w:rPr>
        <w:br/>
      </w:r>
      <w:r>
        <w:t>Birthday:</w:t>
      </w:r>
      <w:r w:rsidR="00ED6A34">
        <w:t xml:space="preserve">     </w:t>
      </w:r>
      <w:r>
        <w:tab/>
      </w:r>
      <w:r w:rsidRPr="00ED6A34">
        <w:rPr>
          <w:b/>
        </w:rPr>
        <w:t>March 11, 1991</w:t>
      </w:r>
      <w:r>
        <w:tab/>
      </w:r>
      <w:r>
        <w:tab/>
        <w:t xml:space="preserve">   </w:t>
      </w:r>
      <w:r w:rsidR="00ED6A34">
        <w:t xml:space="preserve">              </w:t>
      </w:r>
      <w:r>
        <w:t xml:space="preserve"> Nationality:</w:t>
      </w:r>
      <w:r>
        <w:tab/>
      </w:r>
      <w:r w:rsidRPr="00ED6A34">
        <w:rPr>
          <w:b/>
          <w:sz w:val="24"/>
          <w:szCs w:val="24"/>
        </w:rPr>
        <w:t>Indian</w:t>
      </w:r>
      <w:r w:rsidRPr="00ED6A34">
        <w:rPr>
          <w:b/>
          <w:sz w:val="24"/>
          <w:szCs w:val="24"/>
        </w:rPr>
        <w:br/>
      </w:r>
      <w:r>
        <w:t>Gender:</w:t>
      </w:r>
      <w:r w:rsidR="00ED6A34">
        <w:t xml:space="preserve">      </w:t>
      </w:r>
      <w:r>
        <w:tab/>
      </w:r>
      <w:r w:rsidRPr="00ED6A34">
        <w:rPr>
          <w:b/>
        </w:rPr>
        <w:t>Male</w:t>
      </w:r>
    </w:p>
    <w:p w:rsidR="005358B3" w:rsidRDefault="005358B3" w:rsidP="00AE4DE9">
      <w:pPr>
        <w:pStyle w:val="ListParagraph"/>
        <w:tabs>
          <w:tab w:val="left" w:pos="1710"/>
        </w:tabs>
        <w:rPr>
          <w:b/>
        </w:rPr>
      </w:pPr>
    </w:p>
    <w:p w:rsidR="005358B3" w:rsidRDefault="005358B3" w:rsidP="005358B3">
      <w:pPr>
        <w:spacing w:line="240" w:lineRule="auto"/>
        <w:rPr>
          <w:b/>
          <w:color w:val="A8D08D" w:themeColor="accent6" w:themeTint="99"/>
          <w:sz w:val="28"/>
          <w:szCs w:val="28"/>
        </w:rPr>
      </w:pPr>
      <w:r>
        <w:rPr>
          <w:b/>
          <w:color w:val="A8D08D" w:themeColor="accent6" w:themeTint="99"/>
          <w:sz w:val="28"/>
          <w:szCs w:val="28"/>
        </w:rPr>
        <w:t>SKILLS</w:t>
      </w:r>
    </w:p>
    <w:p w:rsidR="005358B3" w:rsidRDefault="003B255A" w:rsidP="003B255A">
      <w:pPr>
        <w:pStyle w:val="ListParagraph"/>
        <w:numPr>
          <w:ilvl w:val="0"/>
          <w:numId w:val="11"/>
        </w:numPr>
        <w:spacing w:line="240" w:lineRule="auto"/>
      </w:pPr>
      <w:r>
        <w:t>Effective time management</w:t>
      </w:r>
    </w:p>
    <w:p w:rsidR="003B255A" w:rsidRDefault="003B255A" w:rsidP="003B255A">
      <w:pPr>
        <w:pStyle w:val="ListParagraph"/>
        <w:numPr>
          <w:ilvl w:val="0"/>
          <w:numId w:val="11"/>
        </w:numPr>
        <w:spacing w:line="240" w:lineRule="auto"/>
      </w:pPr>
      <w:r>
        <w:t xml:space="preserve">Strong communication in </w:t>
      </w:r>
      <w:proofErr w:type="spellStart"/>
      <w:r>
        <w:t>av</w:t>
      </w:r>
      <w:proofErr w:type="spellEnd"/>
    </w:p>
    <w:p w:rsidR="003B255A" w:rsidRDefault="003B255A" w:rsidP="003B255A">
      <w:pPr>
        <w:pStyle w:val="ListParagraph"/>
        <w:numPr>
          <w:ilvl w:val="0"/>
          <w:numId w:val="11"/>
        </w:numPr>
        <w:spacing w:line="240" w:lineRule="auto"/>
      </w:pPr>
      <w:r>
        <w:t>Active learning</w:t>
      </w:r>
      <w:r>
        <w:tab/>
      </w:r>
    </w:p>
    <w:p w:rsidR="003B255A" w:rsidRDefault="003B255A" w:rsidP="003B255A">
      <w:pPr>
        <w:pStyle w:val="ListParagraph"/>
        <w:numPr>
          <w:ilvl w:val="0"/>
          <w:numId w:val="11"/>
        </w:numPr>
        <w:spacing w:line="240" w:lineRule="auto"/>
      </w:pPr>
      <w:r>
        <w:t>Critical thinking</w:t>
      </w:r>
      <w:r>
        <w:tab/>
      </w:r>
    </w:p>
    <w:p w:rsidR="003B255A" w:rsidRDefault="003B255A" w:rsidP="003B255A">
      <w:pPr>
        <w:pStyle w:val="ListParagraph"/>
        <w:numPr>
          <w:ilvl w:val="0"/>
          <w:numId w:val="11"/>
        </w:numPr>
        <w:spacing w:line="240" w:lineRule="auto"/>
      </w:pPr>
      <w:r>
        <w:t>Professional customer service</w:t>
      </w:r>
    </w:p>
    <w:p w:rsidR="003B255A" w:rsidRDefault="003B255A" w:rsidP="006A4275">
      <w:pPr>
        <w:pStyle w:val="ListParagraph"/>
        <w:numPr>
          <w:ilvl w:val="0"/>
          <w:numId w:val="11"/>
        </w:numPr>
        <w:spacing w:line="240" w:lineRule="auto"/>
      </w:pPr>
      <w:r>
        <w:t>Perceptive</w:t>
      </w:r>
    </w:p>
    <w:p w:rsidR="006A4275" w:rsidRPr="003B255A" w:rsidRDefault="005511DD" w:rsidP="003B255A">
      <w:pPr>
        <w:spacing w:line="240" w:lineRule="auto"/>
      </w:pPr>
      <w:r w:rsidRPr="003B255A">
        <w:rPr>
          <w:b/>
          <w:color w:val="A8D08D" w:themeColor="accent6" w:themeTint="99"/>
          <w:sz w:val="28"/>
          <w:szCs w:val="28"/>
        </w:rPr>
        <w:lastRenderedPageBreak/>
        <w:t xml:space="preserve">PROFESIONAL </w:t>
      </w:r>
      <w:r w:rsidR="006A4275" w:rsidRPr="003B255A">
        <w:rPr>
          <w:b/>
          <w:color w:val="A8D08D" w:themeColor="accent6" w:themeTint="99"/>
          <w:sz w:val="28"/>
          <w:szCs w:val="28"/>
        </w:rPr>
        <w:t xml:space="preserve"> </w:t>
      </w:r>
      <w:r w:rsidR="007B2383" w:rsidRPr="003B255A">
        <w:rPr>
          <w:b/>
          <w:color w:val="A8D08D" w:themeColor="accent6" w:themeTint="99"/>
          <w:sz w:val="28"/>
          <w:szCs w:val="28"/>
        </w:rPr>
        <w:t>EXPERIENCE</w:t>
      </w:r>
    </w:p>
    <w:p w:rsidR="006A4275" w:rsidRPr="00501DA0" w:rsidRDefault="00F9593B" w:rsidP="00501DA0">
      <w:pPr>
        <w:spacing w:line="240" w:lineRule="auto"/>
        <w:rPr>
          <w:sz w:val="24"/>
          <w:szCs w:val="24"/>
        </w:rPr>
      </w:pPr>
      <w:r w:rsidRPr="00501DA0">
        <w:rPr>
          <w:sz w:val="24"/>
          <w:szCs w:val="24"/>
        </w:rPr>
        <w:t>May 2018</w:t>
      </w:r>
      <w:r w:rsidR="006A4275" w:rsidRPr="00501DA0">
        <w:rPr>
          <w:sz w:val="24"/>
          <w:szCs w:val="24"/>
        </w:rPr>
        <w:t xml:space="preserve"> – Current</w:t>
      </w:r>
      <w:r w:rsidR="006A4275" w:rsidRPr="00501DA0">
        <w:rPr>
          <w:sz w:val="24"/>
          <w:szCs w:val="24"/>
        </w:rPr>
        <w:br/>
      </w:r>
      <w:r w:rsidR="00FF57B1" w:rsidRPr="00501DA0">
        <w:rPr>
          <w:b/>
          <w:sz w:val="24"/>
          <w:szCs w:val="24"/>
        </w:rPr>
        <w:t xml:space="preserve">    </w:t>
      </w:r>
      <w:r w:rsidR="00517EF8" w:rsidRPr="00501DA0">
        <w:rPr>
          <w:b/>
          <w:sz w:val="24"/>
          <w:szCs w:val="24"/>
        </w:rPr>
        <w:t>PROJECT LEAD</w:t>
      </w:r>
      <w:r w:rsidR="00B0207D" w:rsidRPr="00501DA0">
        <w:rPr>
          <w:sz w:val="24"/>
          <w:szCs w:val="24"/>
        </w:rPr>
        <w:br/>
        <w:t xml:space="preserve">    AVN  SOLUTION</w:t>
      </w:r>
      <w:r w:rsidRPr="00501DA0">
        <w:rPr>
          <w:sz w:val="24"/>
          <w:szCs w:val="24"/>
        </w:rPr>
        <w:br/>
      </w:r>
      <w:r w:rsidR="00FF57B1" w:rsidRPr="00501DA0">
        <w:rPr>
          <w:sz w:val="24"/>
          <w:szCs w:val="24"/>
        </w:rPr>
        <w:t xml:space="preserve">   </w:t>
      </w:r>
      <w:r w:rsidR="00177761" w:rsidRPr="00501DA0">
        <w:rPr>
          <w:sz w:val="24"/>
          <w:szCs w:val="24"/>
        </w:rPr>
        <w:t xml:space="preserve"> </w:t>
      </w:r>
      <w:r w:rsidRPr="00501DA0">
        <w:rPr>
          <w:sz w:val="24"/>
          <w:szCs w:val="24"/>
        </w:rPr>
        <w:t>Chennai</w:t>
      </w:r>
      <w:r w:rsidR="006A4275" w:rsidRPr="00501DA0">
        <w:rPr>
          <w:sz w:val="24"/>
          <w:szCs w:val="24"/>
        </w:rPr>
        <w:t xml:space="preserve">, </w:t>
      </w:r>
      <w:proofErr w:type="spellStart"/>
      <w:r w:rsidRPr="00501DA0">
        <w:rPr>
          <w:sz w:val="24"/>
          <w:szCs w:val="24"/>
        </w:rPr>
        <w:t>Tamilnadu</w:t>
      </w:r>
      <w:proofErr w:type="spellEnd"/>
    </w:p>
    <w:p w:rsidR="00E51C5E" w:rsidRPr="00501DA0" w:rsidRDefault="00E51C5E" w:rsidP="00E51C5E">
      <w:pPr>
        <w:pStyle w:val="BodyText2"/>
        <w:numPr>
          <w:ilvl w:val="0"/>
          <w:numId w:val="2"/>
        </w:numPr>
        <w:tabs>
          <w:tab w:val="left" w:pos="0"/>
        </w:tabs>
        <w:rPr>
          <w:bCs w:val="0"/>
          <w:iCs/>
          <w:sz w:val="22"/>
          <w:szCs w:val="22"/>
        </w:rPr>
      </w:pPr>
      <w:r w:rsidRPr="00501DA0">
        <w:rPr>
          <w:bCs w:val="0"/>
          <w:iCs/>
          <w:sz w:val="22"/>
          <w:szCs w:val="22"/>
        </w:rPr>
        <w:t>Prepare Layout design (Floor/Ceiling Plane), BOQ, Material estimate, Integration &amp;</w:t>
      </w:r>
    </w:p>
    <w:p w:rsidR="00E51C5E" w:rsidRPr="00501DA0" w:rsidRDefault="00E51C5E" w:rsidP="00E51C5E">
      <w:pPr>
        <w:pStyle w:val="BodyText2"/>
        <w:tabs>
          <w:tab w:val="left" w:pos="0"/>
        </w:tabs>
        <w:rPr>
          <w:bCs w:val="0"/>
          <w:iCs/>
          <w:sz w:val="22"/>
          <w:szCs w:val="22"/>
        </w:rPr>
      </w:pPr>
      <w:r w:rsidRPr="00501DA0">
        <w:rPr>
          <w:bCs w:val="0"/>
          <w:iCs/>
          <w:sz w:val="22"/>
          <w:szCs w:val="22"/>
        </w:rPr>
        <w:tab/>
        <w:t>Implementation, Quotes and Proposals</w:t>
      </w:r>
      <w:r w:rsidR="001B7DEB" w:rsidRPr="00501DA0">
        <w:rPr>
          <w:bCs w:val="0"/>
          <w:iCs/>
          <w:sz w:val="22"/>
          <w:szCs w:val="22"/>
        </w:rPr>
        <w:t xml:space="preserve"> of Audio Visual system,</w:t>
      </w:r>
      <w:r w:rsidRPr="00501DA0">
        <w:rPr>
          <w:bCs w:val="0"/>
          <w:iCs/>
          <w:sz w:val="22"/>
          <w:szCs w:val="22"/>
        </w:rPr>
        <w:t xml:space="preserve"> &amp; CCTV etc.</w:t>
      </w:r>
    </w:p>
    <w:p w:rsidR="00E51C5E" w:rsidRPr="00501DA0" w:rsidRDefault="00E51C5E" w:rsidP="00E51C5E">
      <w:pPr>
        <w:pStyle w:val="BodyText2"/>
        <w:numPr>
          <w:ilvl w:val="0"/>
          <w:numId w:val="2"/>
        </w:numPr>
        <w:tabs>
          <w:tab w:val="left" w:pos="0"/>
        </w:tabs>
        <w:rPr>
          <w:bCs w:val="0"/>
          <w:iCs/>
          <w:sz w:val="22"/>
          <w:szCs w:val="22"/>
        </w:rPr>
      </w:pPr>
      <w:r w:rsidRPr="00501DA0">
        <w:rPr>
          <w:bCs w:val="0"/>
          <w:iCs/>
          <w:sz w:val="22"/>
          <w:szCs w:val="22"/>
        </w:rPr>
        <w:t xml:space="preserve">Installation, Testing, Commissioning &amp; Programming AV system. </w:t>
      </w:r>
    </w:p>
    <w:p w:rsidR="00E51C5E" w:rsidRPr="00501DA0" w:rsidRDefault="00E51C5E" w:rsidP="00E51C5E">
      <w:pPr>
        <w:pStyle w:val="BodyText2"/>
        <w:numPr>
          <w:ilvl w:val="0"/>
          <w:numId w:val="2"/>
        </w:numPr>
        <w:tabs>
          <w:tab w:val="left" w:pos="0"/>
        </w:tabs>
        <w:rPr>
          <w:bCs w:val="0"/>
          <w:iCs/>
          <w:sz w:val="22"/>
          <w:szCs w:val="22"/>
        </w:rPr>
      </w:pPr>
      <w:r w:rsidRPr="00501DA0">
        <w:rPr>
          <w:bCs w:val="0"/>
          <w:iCs/>
          <w:sz w:val="22"/>
          <w:szCs w:val="22"/>
        </w:rPr>
        <w:t>Lighting integration with Audio Visual System and Digital Signage Networks (TCP/IP etc).</w:t>
      </w:r>
    </w:p>
    <w:p w:rsidR="00E51C5E" w:rsidRPr="00501DA0" w:rsidRDefault="00E51C5E" w:rsidP="00E51C5E">
      <w:pPr>
        <w:pStyle w:val="BodyText2"/>
        <w:numPr>
          <w:ilvl w:val="0"/>
          <w:numId w:val="2"/>
        </w:numPr>
        <w:tabs>
          <w:tab w:val="left" w:pos="0"/>
        </w:tabs>
        <w:rPr>
          <w:bCs w:val="0"/>
          <w:iCs/>
          <w:sz w:val="22"/>
          <w:szCs w:val="22"/>
        </w:rPr>
      </w:pPr>
      <w:r w:rsidRPr="00501DA0">
        <w:rPr>
          <w:bCs w:val="0"/>
          <w:iCs/>
          <w:sz w:val="22"/>
          <w:szCs w:val="22"/>
        </w:rPr>
        <w:t>ITS Hardware &amp; Software Installation and Trouble Shooting.</w:t>
      </w:r>
    </w:p>
    <w:p w:rsidR="00E51C5E" w:rsidRPr="00501DA0" w:rsidRDefault="00E51C5E" w:rsidP="00E51C5E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b/>
        </w:rPr>
      </w:pPr>
      <w:r w:rsidRPr="00501DA0">
        <w:rPr>
          <w:rFonts w:ascii="Times New Roman" w:hAnsi="Times New Roman" w:cs="Times New Roman"/>
          <w:b/>
        </w:rPr>
        <w:t>Develop (simple to complex) system design drawings including, but not limited to audiovisual system diagrams    and schematic drawings; architectural diagrams, rack layouts, drawings and sketches</w:t>
      </w:r>
    </w:p>
    <w:p w:rsidR="00E51C5E" w:rsidRPr="00501DA0" w:rsidRDefault="00E51C5E" w:rsidP="008A3AFF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b/>
        </w:rPr>
      </w:pPr>
      <w:r w:rsidRPr="00501DA0">
        <w:rPr>
          <w:rFonts w:ascii="Times New Roman" w:hAnsi="Times New Roman" w:cs="Times New Roman"/>
          <w:b/>
        </w:rPr>
        <w:t xml:space="preserve">Provide training and resources for </w:t>
      </w:r>
      <w:proofErr w:type="spellStart"/>
      <w:r w:rsidRPr="00501DA0">
        <w:rPr>
          <w:rFonts w:ascii="Times New Roman" w:hAnsi="Times New Roman" w:cs="Times New Roman"/>
          <w:b/>
        </w:rPr>
        <w:t>Rackers</w:t>
      </w:r>
      <w:proofErr w:type="spellEnd"/>
      <w:r w:rsidRPr="00501DA0">
        <w:rPr>
          <w:rFonts w:ascii="Times New Roman" w:hAnsi="Times New Roman" w:cs="Times New Roman"/>
          <w:b/>
        </w:rPr>
        <w:t xml:space="preserve"> on the operation of the AV systems throughout Rackspace</w:t>
      </w:r>
    </w:p>
    <w:p w:rsidR="00E51C5E" w:rsidRPr="00501DA0" w:rsidRDefault="00E51C5E" w:rsidP="008A3AFF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b/>
        </w:rPr>
      </w:pPr>
      <w:r w:rsidRPr="00501DA0">
        <w:rPr>
          <w:rFonts w:ascii="Times New Roman" w:hAnsi="Times New Roman" w:cs="Times New Roman"/>
          <w:b/>
        </w:rPr>
        <w:t>Perform field install/trouble shooting, engineering and configuration support as needed</w:t>
      </w:r>
    </w:p>
    <w:p w:rsidR="00E51C5E" w:rsidRPr="00501DA0" w:rsidRDefault="00E51C5E" w:rsidP="008A3AFF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b/>
        </w:rPr>
      </w:pPr>
      <w:r w:rsidRPr="00501DA0">
        <w:rPr>
          <w:rFonts w:ascii="Times New Roman" w:hAnsi="Times New Roman" w:cs="Times New Roman"/>
          <w:b/>
        </w:rPr>
        <w:t>Ability to perform the installation, configuration and testing of AV hardware/software</w:t>
      </w:r>
    </w:p>
    <w:p w:rsidR="00E51C5E" w:rsidRPr="00501DA0" w:rsidRDefault="00E51C5E" w:rsidP="006A4275">
      <w:pPr>
        <w:spacing w:line="240" w:lineRule="auto"/>
        <w:rPr>
          <w:rFonts w:ascii="Times New Roman" w:hAnsi="Times New Roman" w:cs="Times New Roman"/>
          <w:b/>
        </w:rPr>
      </w:pPr>
    </w:p>
    <w:p w:rsidR="006A4275" w:rsidRPr="00177761" w:rsidRDefault="00B05531" w:rsidP="006A4275">
      <w:pPr>
        <w:spacing w:line="240" w:lineRule="auto"/>
        <w:rPr>
          <w:sz w:val="24"/>
          <w:szCs w:val="24"/>
        </w:rPr>
      </w:pPr>
      <w:r w:rsidRPr="00177761">
        <w:rPr>
          <w:sz w:val="24"/>
          <w:szCs w:val="24"/>
        </w:rPr>
        <w:t>August 2016 – April 2018</w:t>
      </w:r>
      <w:r w:rsidR="006A4275" w:rsidRPr="00177761">
        <w:rPr>
          <w:sz w:val="24"/>
          <w:szCs w:val="24"/>
        </w:rPr>
        <w:br/>
      </w:r>
      <w:r w:rsidRPr="00177761">
        <w:rPr>
          <w:b/>
          <w:sz w:val="24"/>
          <w:szCs w:val="24"/>
        </w:rPr>
        <w:t>P</w:t>
      </w:r>
      <w:r w:rsidR="00517EF8" w:rsidRPr="00177761">
        <w:rPr>
          <w:b/>
          <w:sz w:val="24"/>
          <w:szCs w:val="24"/>
        </w:rPr>
        <w:t>ROJECT LEADER</w:t>
      </w:r>
      <w:r w:rsidRPr="00177761">
        <w:rPr>
          <w:sz w:val="24"/>
          <w:szCs w:val="24"/>
        </w:rPr>
        <w:br/>
      </w:r>
      <w:r w:rsidR="00B0207D">
        <w:rPr>
          <w:sz w:val="24"/>
          <w:szCs w:val="24"/>
        </w:rPr>
        <w:t>IMAGEICON PRESENTATION PVT LTD</w:t>
      </w:r>
      <w:r w:rsidRPr="00177761">
        <w:rPr>
          <w:sz w:val="24"/>
          <w:szCs w:val="24"/>
        </w:rPr>
        <w:br/>
      </w:r>
      <w:proofErr w:type="spellStart"/>
      <w:r w:rsidRPr="00177761">
        <w:rPr>
          <w:sz w:val="24"/>
          <w:szCs w:val="24"/>
        </w:rPr>
        <w:t>Coimbatore,Tamilnadu</w:t>
      </w:r>
      <w:proofErr w:type="spellEnd"/>
    </w:p>
    <w:p w:rsidR="00E51C5E" w:rsidRPr="00501DA0" w:rsidRDefault="00E51C5E" w:rsidP="00E51C5E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hAnsi="Times New Roman" w:cs="Times New Roman"/>
          <w:b/>
        </w:rPr>
      </w:pPr>
      <w:r w:rsidRPr="00501DA0">
        <w:rPr>
          <w:rFonts w:ascii="Times New Roman" w:hAnsi="Times New Roman" w:cs="Times New Roman"/>
          <w:b/>
        </w:rPr>
        <w:t>Coordinated with the development team to provide support to departments within the organization.</w:t>
      </w:r>
    </w:p>
    <w:p w:rsidR="00E51C5E" w:rsidRPr="00501DA0" w:rsidRDefault="00E51C5E" w:rsidP="00E51C5E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hAnsi="Times New Roman" w:cs="Times New Roman"/>
          <w:b/>
        </w:rPr>
      </w:pPr>
      <w:r w:rsidRPr="00501DA0">
        <w:rPr>
          <w:rFonts w:ascii="Times New Roman" w:hAnsi="Times New Roman" w:cs="Times New Roman"/>
          <w:b/>
        </w:rPr>
        <w:t>Designed the flow diagrams for site installations.</w:t>
      </w:r>
    </w:p>
    <w:p w:rsidR="00E51C5E" w:rsidRPr="00501DA0" w:rsidRDefault="00E51C5E" w:rsidP="00E51C5E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hAnsi="Times New Roman" w:cs="Times New Roman"/>
          <w:b/>
        </w:rPr>
      </w:pPr>
      <w:r w:rsidRPr="00501DA0">
        <w:rPr>
          <w:rFonts w:ascii="Times New Roman" w:hAnsi="Times New Roman" w:cs="Times New Roman"/>
          <w:b/>
        </w:rPr>
        <w:t>Provided technical support for the Audio/Video hardware and resolved issues regarding the signals.</w:t>
      </w:r>
    </w:p>
    <w:p w:rsidR="00E51C5E" w:rsidRPr="00501DA0" w:rsidRDefault="00E51C5E" w:rsidP="00E51C5E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hAnsi="Times New Roman" w:cs="Times New Roman"/>
          <w:b/>
        </w:rPr>
      </w:pPr>
      <w:r w:rsidRPr="00501DA0">
        <w:rPr>
          <w:rFonts w:ascii="Times New Roman" w:hAnsi="Times New Roman" w:cs="Times New Roman"/>
          <w:b/>
        </w:rPr>
        <w:t>Researched the new technologies among the A/V products to incorporate them in the application.</w:t>
      </w:r>
    </w:p>
    <w:p w:rsidR="00E51C5E" w:rsidRPr="00501DA0" w:rsidRDefault="00E51C5E" w:rsidP="00E51C5E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hAnsi="Times New Roman" w:cs="Times New Roman"/>
          <w:b/>
        </w:rPr>
      </w:pPr>
      <w:r w:rsidRPr="00501DA0">
        <w:rPr>
          <w:rFonts w:ascii="Times New Roman" w:hAnsi="Times New Roman" w:cs="Times New Roman"/>
          <w:b/>
        </w:rPr>
        <w:t>Installed new systems and checked them for proper functioning.</w:t>
      </w:r>
    </w:p>
    <w:p w:rsidR="00E51C5E" w:rsidRPr="00501DA0" w:rsidRDefault="00E51C5E" w:rsidP="00E51C5E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Calibri" w:hAnsi="Times New Roman" w:cs="Times New Roman"/>
          <w:b/>
        </w:rPr>
      </w:pPr>
      <w:r w:rsidRPr="00501DA0">
        <w:rPr>
          <w:rFonts w:ascii="Times New Roman" w:hAnsi="Times New Roman" w:cs="Times New Roman"/>
          <w:b/>
        </w:rPr>
        <w:t xml:space="preserve">Maintained and installed various digital A/V recoding systems at the  auditoriums, home theaters, board rooms, conference rooms, smart classrooms, 5 star hotels, etc.  </w:t>
      </w:r>
    </w:p>
    <w:p w:rsidR="00E51C5E" w:rsidRPr="00501DA0" w:rsidRDefault="00E51C5E" w:rsidP="00E51C5E">
      <w:pPr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b/>
        </w:rPr>
      </w:pPr>
      <w:r w:rsidRPr="00501DA0">
        <w:rPr>
          <w:rFonts w:ascii="Times New Roman" w:hAnsi="Times New Roman" w:cs="Times New Roman"/>
          <w:b/>
        </w:rPr>
        <w:t>Installed the AV Systems within a timeframe and according to the standard prescribed by the company.</w:t>
      </w:r>
    </w:p>
    <w:p w:rsidR="00E51C5E" w:rsidRPr="00501DA0" w:rsidRDefault="00E51C5E" w:rsidP="006A4275">
      <w:pPr>
        <w:spacing w:line="240" w:lineRule="auto"/>
        <w:rPr>
          <w:rFonts w:ascii="Times New Roman" w:hAnsi="Times New Roman" w:cs="Times New Roman"/>
          <w:b/>
        </w:rPr>
      </w:pPr>
    </w:p>
    <w:p w:rsidR="006A4275" w:rsidRPr="00177761" w:rsidRDefault="006327E8" w:rsidP="006A4275">
      <w:pPr>
        <w:spacing w:line="240" w:lineRule="auto"/>
        <w:rPr>
          <w:sz w:val="24"/>
          <w:szCs w:val="24"/>
        </w:rPr>
      </w:pPr>
      <w:r w:rsidRPr="00177761">
        <w:rPr>
          <w:sz w:val="24"/>
          <w:szCs w:val="24"/>
        </w:rPr>
        <w:t>J</w:t>
      </w:r>
      <w:r w:rsidR="000B27F6" w:rsidRPr="00177761">
        <w:rPr>
          <w:sz w:val="24"/>
          <w:szCs w:val="24"/>
        </w:rPr>
        <w:t>uly 2013</w:t>
      </w:r>
      <w:r w:rsidR="005E6644" w:rsidRPr="00177761">
        <w:rPr>
          <w:sz w:val="24"/>
          <w:szCs w:val="24"/>
        </w:rPr>
        <w:t xml:space="preserve"> – August 2016</w:t>
      </w:r>
      <w:r w:rsidR="006A4275" w:rsidRPr="00177761">
        <w:rPr>
          <w:sz w:val="24"/>
          <w:szCs w:val="24"/>
        </w:rPr>
        <w:br/>
      </w:r>
      <w:r w:rsidR="000B27F6" w:rsidRPr="00177761">
        <w:rPr>
          <w:b/>
          <w:sz w:val="24"/>
          <w:szCs w:val="24"/>
        </w:rPr>
        <w:t>P</w:t>
      </w:r>
      <w:r w:rsidR="00517EF8" w:rsidRPr="00177761">
        <w:rPr>
          <w:b/>
          <w:sz w:val="24"/>
          <w:szCs w:val="24"/>
        </w:rPr>
        <w:t>ROJECT ENGINEER</w:t>
      </w:r>
      <w:r w:rsidR="000B27F6" w:rsidRPr="00177761">
        <w:rPr>
          <w:sz w:val="24"/>
          <w:szCs w:val="24"/>
        </w:rPr>
        <w:br/>
      </w:r>
      <w:r w:rsidR="00B0207D">
        <w:rPr>
          <w:sz w:val="24"/>
          <w:szCs w:val="24"/>
        </w:rPr>
        <w:t>PRO LUMENS AND DECIBELS</w:t>
      </w:r>
      <w:r w:rsidR="000B27F6" w:rsidRPr="00177761">
        <w:rPr>
          <w:sz w:val="24"/>
          <w:szCs w:val="24"/>
        </w:rPr>
        <w:br/>
      </w:r>
      <w:proofErr w:type="spellStart"/>
      <w:r w:rsidR="000B27F6" w:rsidRPr="00177761">
        <w:rPr>
          <w:sz w:val="24"/>
          <w:szCs w:val="24"/>
        </w:rPr>
        <w:t>Chennai,Tamilnadu</w:t>
      </w:r>
      <w:proofErr w:type="spellEnd"/>
    </w:p>
    <w:p w:rsidR="00405D35" w:rsidRPr="00501DA0" w:rsidRDefault="008F2EA5" w:rsidP="008F2EA5">
      <w:pPr>
        <w:jc w:val="both"/>
        <w:rPr>
          <w:rFonts w:ascii="Times New Roman" w:hAnsi="Times New Roman" w:cs="Times New Roman"/>
          <w:b/>
          <w:i/>
          <w:iCs/>
        </w:rPr>
      </w:pPr>
      <w:r>
        <w:rPr>
          <w:rFonts w:ascii="Times New Roman" w:hAnsi="Times New Roman" w:cs="Times New Roman"/>
          <w:iCs/>
        </w:rPr>
        <w:t xml:space="preserve">             </w:t>
      </w:r>
      <w:r w:rsidR="00E51C5E" w:rsidRPr="00501DA0">
        <w:rPr>
          <w:rFonts w:ascii="Times New Roman" w:hAnsi="Times New Roman" w:cs="Times New Roman"/>
          <w:b/>
          <w:iCs/>
        </w:rPr>
        <w:t>Hand- on experience leading all stage of system development efforts including schematic design, low voltage design, audio visual engineering, programming, testing and commissioning. Outstanding project leader: able to coordinate several involved disciplines and direct all phases of project based efforts. Project accomplishment within budget and time frame</w:t>
      </w:r>
      <w:r w:rsidR="00E51C5E" w:rsidRPr="00501DA0">
        <w:rPr>
          <w:rFonts w:ascii="Times New Roman" w:hAnsi="Times New Roman" w:cs="Times New Roman"/>
          <w:b/>
          <w:i/>
          <w:iCs/>
        </w:rPr>
        <w:t>.</w:t>
      </w:r>
    </w:p>
    <w:p w:rsidR="003F1052" w:rsidRDefault="003F1052" w:rsidP="003F1052">
      <w:pPr>
        <w:pStyle w:val="ListParagraph"/>
        <w:jc w:val="both"/>
        <w:rPr>
          <w:rFonts w:ascii="Times New Roman" w:hAnsi="Times New Roman" w:cs="Times New Roman"/>
          <w:i/>
          <w:iCs/>
        </w:rPr>
      </w:pPr>
    </w:p>
    <w:p w:rsidR="003F1052" w:rsidRPr="003F1052" w:rsidRDefault="003F1052" w:rsidP="003F1052">
      <w:pPr>
        <w:pStyle w:val="ListParagraph"/>
        <w:jc w:val="both"/>
        <w:rPr>
          <w:rFonts w:ascii="Times New Roman" w:hAnsi="Times New Roman" w:cs="Times New Roman"/>
          <w:i/>
          <w:iCs/>
        </w:rPr>
      </w:pPr>
    </w:p>
    <w:p w:rsidR="003956D6" w:rsidRPr="00AE4DE9" w:rsidRDefault="003F1052" w:rsidP="00CB1315">
      <w:pPr>
        <w:tabs>
          <w:tab w:val="left" w:pos="1710"/>
        </w:tabs>
        <w:rPr>
          <w:color w:val="A8D08D" w:themeColor="accent6" w:themeTint="99"/>
        </w:rPr>
      </w:pPr>
      <w:r>
        <w:rPr>
          <w:b/>
          <w:color w:val="A8D08D" w:themeColor="accent6" w:themeTint="99"/>
          <w:sz w:val="28"/>
          <w:szCs w:val="28"/>
        </w:rPr>
        <w:t>DECLARATION</w:t>
      </w:r>
    </w:p>
    <w:p w:rsidR="003956D6" w:rsidRDefault="00F97838" w:rsidP="003956D6">
      <w:pPr>
        <w:spacing w:line="240" w:lineRule="auto"/>
      </w:pPr>
      <w:proofErr w:type="spellStart"/>
      <w:r>
        <w:t>I,Ajay</w:t>
      </w:r>
      <w:proofErr w:type="spellEnd"/>
      <w:r>
        <w:t xml:space="preserve"> </w:t>
      </w:r>
      <w:proofErr w:type="spellStart"/>
      <w:r>
        <w:t>lakshmikanth</w:t>
      </w:r>
      <w:proofErr w:type="spellEnd"/>
      <w:r w:rsidR="003956D6" w:rsidRPr="003956D6">
        <w:t>, hereby declare that the information contained herein is true and correct to the best of my knowledge and belief.</w:t>
      </w:r>
    </w:p>
    <w:p w:rsidR="003956D6" w:rsidRPr="003956D6" w:rsidRDefault="003956D6" w:rsidP="003956D6">
      <w:pPr>
        <w:spacing w:line="240" w:lineRule="auto"/>
      </w:pPr>
      <w:r>
        <w:t>______</w:t>
      </w:r>
      <w:r w:rsidR="00517EF8">
        <w:t>______________________</w:t>
      </w:r>
      <w:r w:rsidR="00517EF8">
        <w:br/>
        <w:t>AJAY LAKSHMIKANTH</w:t>
      </w:r>
      <w:r>
        <w:tab/>
      </w:r>
      <w:r>
        <w:tab/>
      </w:r>
      <w:r>
        <w:tab/>
      </w:r>
      <w:r>
        <w:tab/>
      </w:r>
      <w:r>
        <w:tab/>
      </w:r>
    </w:p>
    <w:sectPr w:rsidR="003956D6" w:rsidRPr="003956D6" w:rsidSect="006A4275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type w:val="continuous"/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604964" w:rsidRDefault="00604964" w:rsidP="00815584">
      <w:pPr>
        <w:spacing w:after="0" w:line="240" w:lineRule="auto"/>
      </w:pPr>
      <w:r>
        <w:separator/>
      </w:r>
    </w:p>
  </w:endnote>
  <w:endnote w:type="continuationSeparator" w:id="0">
    <w:p w:rsidR="00604964" w:rsidRDefault="00604964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altName w:val="Arial"/>
    <w:panose1 w:val="02020603050405020304"/>
    <w:charset w:val="00"/>
    <w:family w:val="roman"/>
    <w:pitch w:val="variable"/>
    <w:sig w:usb0="00000000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240A82" w:rsidRDefault="00240A8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240A82" w:rsidRDefault="00240A8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240A82" w:rsidRDefault="00240A8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604964" w:rsidRDefault="00604964" w:rsidP="00815584">
      <w:pPr>
        <w:spacing w:after="0" w:line="240" w:lineRule="auto"/>
      </w:pPr>
      <w:r>
        <w:separator/>
      </w:r>
    </w:p>
  </w:footnote>
  <w:footnote w:type="continuationSeparator" w:id="0">
    <w:p w:rsidR="00604964" w:rsidRDefault="00604964" w:rsidP="008155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240A82" w:rsidRDefault="00240A8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240A82" w:rsidRDefault="00240A8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240A82" w:rsidRDefault="00240A8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EB3E22"/>
    <w:multiLevelType w:val="hybridMultilevel"/>
    <w:tmpl w:val="E46A5BEE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C52EEC"/>
    <w:multiLevelType w:val="hybridMultilevel"/>
    <w:tmpl w:val="A1CEE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A638E3"/>
    <w:multiLevelType w:val="hybridMultilevel"/>
    <w:tmpl w:val="33AEF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5507C1"/>
    <w:multiLevelType w:val="hybridMultilevel"/>
    <w:tmpl w:val="2A78ABB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0445FC"/>
    <w:multiLevelType w:val="hybridMultilevel"/>
    <w:tmpl w:val="43D6C4E0"/>
    <w:lvl w:ilvl="0" w:tplc="04090001">
      <w:start w:val="1"/>
      <w:numFmt w:val="bullet"/>
      <w:lvlText w:val=""/>
      <w:lvlJc w:val="left"/>
      <w:pPr>
        <w:ind w:left="85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4" w:hanging="360"/>
      </w:pPr>
      <w:rPr>
        <w:rFonts w:ascii="Wingdings" w:hAnsi="Wingdings" w:hint="default"/>
      </w:rPr>
    </w:lvl>
  </w:abstractNum>
  <w:abstractNum w:abstractNumId="6" w15:restartNumberingAfterBreak="0">
    <w:nsid w:val="42B73469"/>
    <w:multiLevelType w:val="multilevel"/>
    <w:tmpl w:val="D1F67A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D614D13"/>
    <w:multiLevelType w:val="hybridMultilevel"/>
    <w:tmpl w:val="0972D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804C1E"/>
    <w:multiLevelType w:val="hybridMultilevel"/>
    <w:tmpl w:val="E58497A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7763EA5"/>
    <w:multiLevelType w:val="hybridMultilevel"/>
    <w:tmpl w:val="FDE6F5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7"/>
  </w:num>
  <w:num w:numId="6">
    <w:abstractNumId w:val="8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6"/>
  </w:num>
  <w:num w:numId="8">
    <w:abstractNumId w:val="8"/>
  </w:num>
  <w:num w:numId="9">
    <w:abstractNumId w:val="9"/>
  </w:num>
  <w:num w:numId="10">
    <w:abstractNumId w:val="2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31"/>
  <w:removePersonalInformation/>
  <w:removeDateAndTime/>
  <w:proofState w:spelling="clean"/>
  <w:defaultTabStop w:val="720"/>
  <w:characterSpacingControl w:val="doNotCompress"/>
  <w:hdrShapeDefaults>
    <o:shapedefaults v:ext="edit" spidmax="317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DQ1NbUwtDA0M7cwtDRW0lEKTi0uzszPAykwrgUAUc7QSywAAAA="/>
  </w:docVars>
  <w:rsids>
    <w:rsidRoot w:val="006A4275"/>
    <w:rsid w:val="00005C8D"/>
    <w:rsid w:val="00020876"/>
    <w:rsid w:val="00020F44"/>
    <w:rsid w:val="00027FB0"/>
    <w:rsid w:val="00075492"/>
    <w:rsid w:val="00083D6A"/>
    <w:rsid w:val="000B27F6"/>
    <w:rsid w:val="00122DCD"/>
    <w:rsid w:val="0013321E"/>
    <w:rsid w:val="001373E6"/>
    <w:rsid w:val="00152459"/>
    <w:rsid w:val="001752D5"/>
    <w:rsid w:val="00177761"/>
    <w:rsid w:val="001976E2"/>
    <w:rsid w:val="001B78F6"/>
    <w:rsid w:val="001B7DEB"/>
    <w:rsid w:val="001D1DA7"/>
    <w:rsid w:val="001D34E6"/>
    <w:rsid w:val="00235864"/>
    <w:rsid w:val="00240A82"/>
    <w:rsid w:val="002B3DE8"/>
    <w:rsid w:val="002E5254"/>
    <w:rsid w:val="002F5D92"/>
    <w:rsid w:val="003212AC"/>
    <w:rsid w:val="003417C1"/>
    <w:rsid w:val="00385D96"/>
    <w:rsid w:val="003956D6"/>
    <w:rsid w:val="003A0152"/>
    <w:rsid w:val="003B255A"/>
    <w:rsid w:val="003B39FB"/>
    <w:rsid w:val="003C2AB2"/>
    <w:rsid w:val="003F1052"/>
    <w:rsid w:val="003F2EDC"/>
    <w:rsid w:val="00403B94"/>
    <w:rsid w:val="00405D35"/>
    <w:rsid w:val="00407E09"/>
    <w:rsid w:val="0042596C"/>
    <w:rsid w:val="00425E57"/>
    <w:rsid w:val="0048269B"/>
    <w:rsid w:val="004A70C7"/>
    <w:rsid w:val="004D64A1"/>
    <w:rsid w:val="00501DA0"/>
    <w:rsid w:val="00517EF8"/>
    <w:rsid w:val="005358B3"/>
    <w:rsid w:val="00541D10"/>
    <w:rsid w:val="005511DD"/>
    <w:rsid w:val="00574433"/>
    <w:rsid w:val="00586F59"/>
    <w:rsid w:val="005C73E7"/>
    <w:rsid w:val="005D0E15"/>
    <w:rsid w:val="005E6644"/>
    <w:rsid w:val="005F6AFA"/>
    <w:rsid w:val="00604964"/>
    <w:rsid w:val="006327E8"/>
    <w:rsid w:val="00651285"/>
    <w:rsid w:val="00663F47"/>
    <w:rsid w:val="00670C75"/>
    <w:rsid w:val="00683673"/>
    <w:rsid w:val="00684751"/>
    <w:rsid w:val="00695B35"/>
    <w:rsid w:val="006A4275"/>
    <w:rsid w:val="006B3D51"/>
    <w:rsid w:val="006E420E"/>
    <w:rsid w:val="006F7B1E"/>
    <w:rsid w:val="006F7DC0"/>
    <w:rsid w:val="00716DBE"/>
    <w:rsid w:val="0074166D"/>
    <w:rsid w:val="007426C8"/>
    <w:rsid w:val="007A5449"/>
    <w:rsid w:val="007B2383"/>
    <w:rsid w:val="007C127B"/>
    <w:rsid w:val="00815584"/>
    <w:rsid w:val="0082345B"/>
    <w:rsid w:val="00863CB2"/>
    <w:rsid w:val="0088238D"/>
    <w:rsid w:val="008A3AFF"/>
    <w:rsid w:val="008C57CF"/>
    <w:rsid w:val="008D3631"/>
    <w:rsid w:val="008F0D39"/>
    <w:rsid w:val="008F2EA5"/>
    <w:rsid w:val="008F6052"/>
    <w:rsid w:val="009001B8"/>
    <w:rsid w:val="00914814"/>
    <w:rsid w:val="00941194"/>
    <w:rsid w:val="00A14E05"/>
    <w:rsid w:val="00A86BB2"/>
    <w:rsid w:val="00A96576"/>
    <w:rsid w:val="00AA721A"/>
    <w:rsid w:val="00AE4DE9"/>
    <w:rsid w:val="00B0207D"/>
    <w:rsid w:val="00B05531"/>
    <w:rsid w:val="00B3495F"/>
    <w:rsid w:val="00B67CAC"/>
    <w:rsid w:val="00B7466B"/>
    <w:rsid w:val="00B818A6"/>
    <w:rsid w:val="00BD22E3"/>
    <w:rsid w:val="00C07CA5"/>
    <w:rsid w:val="00C122F8"/>
    <w:rsid w:val="00CB1315"/>
    <w:rsid w:val="00CC314C"/>
    <w:rsid w:val="00D126AC"/>
    <w:rsid w:val="00D16557"/>
    <w:rsid w:val="00DB03D4"/>
    <w:rsid w:val="00E501C4"/>
    <w:rsid w:val="00E51C5E"/>
    <w:rsid w:val="00E64362"/>
    <w:rsid w:val="00EC75FA"/>
    <w:rsid w:val="00ED6A34"/>
    <w:rsid w:val="00EE12C0"/>
    <w:rsid w:val="00F206AC"/>
    <w:rsid w:val="00F30130"/>
    <w:rsid w:val="00F35DD4"/>
    <w:rsid w:val="00F42A7B"/>
    <w:rsid w:val="00F57388"/>
    <w:rsid w:val="00F83602"/>
    <w:rsid w:val="00F94A02"/>
    <w:rsid w:val="00F9593B"/>
    <w:rsid w:val="00F97838"/>
    <w:rsid w:val="00FC7FB8"/>
    <w:rsid w:val="00FF57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174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22E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paragraph" w:styleId="BalloonText">
    <w:name w:val="Balloon Text"/>
    <w:basedOn w:val="Normal"/>
    <w:link w:val="BalloonTextChar"/>
    <w:uiPriority w:val="99"/>
    <w:semiHidden/>
    <w:unhideWhenUsed/>
    <w:rsid w:val="00EC75F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75FA"/>
    <w:rPr>
      <w:rFonts w:ascii="Tahoma" w:hAnsi="Tahoma" w:cs="Tahoma"/>
      <w:sz w:val="16"/>
      <w:szCs w:val="16"/>
    </w:rPr>
  </w:style>
  <w:style w:type="paragraph" w:styleId="BodyText2">
    <w:name w:val="Body Text 2"/>
    <w:basedOn w:val="Normal"/>
    <w:link w:val="BodyText2Char"/>
    <w:semiHidden/>
    <w:unhideWhenUsed/>
    <w:rsid w:val="006327E8"/>
    <w:pPr>
      <w:spacing w:after="0" w:line="240" w:lineRule="auto"/>
      <w:jc w:val="both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semiHidden/>
    <w:rsid w:val="006327E8"/>
    <w:rPr>
      <w:rFonts w:ascii="Times New Roman" w:eastAsia="Times New Roman" w:hAnsi="Times New Roman" w:cs="Times New Roman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82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 /><Relationship Id="rId13" Type="http://schemas.openxmlformats.org/officeDocument/2006/relationships/footer" Target="footer2.xml" /><Relationship Id="rId3" Type="http://schemas.openxmlformats.org/officeDocument/2006/relationships/settings" Target="settings.xml" /><Relationship Id="rId7" Type="http://schemas.openxmlformats.org/officeDocument/2006/relationships/image" Target="media/image1.png" /><Relationship Id="rId12" Type="http://schemas.openxmlformats.org/officeDocument/2006/relationships/footer" Target="footer1.xml" /><Relationship Id="rId17" Type="http://schemas.openxmlformats.org/officeDocument/2006/relationships/theme" Target="theme/theme1.xml" /><Relationship Id="rId2" Type="http://schemas.openxmlformats.org/officeDocument/2006/relationships/styles" Target="styles.xml" /><Relationship Id="rId16" Type="http://schemas.openxmlformats.org/officeDocument/2006/relationships/fontTable" Target="fontTable.xml" /><Relationship Id="rId1" Type="http://schemas.openxmlformats.org/officeDocument/2006/relationships/numbering" Target="numbering.xml" /><Relationship Id="rId6" Type="http://schemas.openxmlformats.org/officeDocument/2006/relationships/endnotes" Target="endnotes.xml" /><Relationship Id="rId11" Type="http://schemas.openxmlformats.org/officeDocument/2006/relationships/header" Target="header2.xml" /><Relationship Id="rId5" Type="http://schemas.openxmlformats.org/officeDocument/2006/relationships/footnotes" Target="footnotes.xml" /><Relationship Id="rId15" Type="http://schemas.openxmlformats.org/officeDocument/2006/relationships/footer" Target="footer3.xml" /><Relationship Id="rId10" Type="http://schemas.openxmlformats.org/officeDocument/2006/relationships/header" Target="header1.xml" /><Relationship Id="rId4" Type="http://schemas.openxmlformats.org/officeDocument/2006/relationships/webSettings" Target="webSettings.xml" /><Relationship Id="rId9" Type="http://schemas.openxmlformats.org/officeDocument/2006/relationships/image" Target="media/image3.png" /><Relationship Id="rId14" Type="http://schemas.openxmlformats.org/officeDocument/2006/relationships/header" Target="header3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66</Words>
  <Characters>380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4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09-04T03:54:00Z</dcterms:created>
  <dcterms:modified xsi:type="dcterms:W3CDTF">2020-09-04T03:54:00Z</dcterms:modified>
</cp:coreProperties>
</file>